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3</TotalTime>
  <Pages>4</Pages>
  <Words>288</Words>
  <Characters>1589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22:31:45Z</dcterms:created>
  <dcterms:modified xsi:type="dcterms:W3CDTF">2023-01-11T22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